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30/11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4/11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30/11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CSS – cascading style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 xml:space="preserve"> 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stylesheet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Bootstrap cơ bản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Đã hoàn thành hết bài học</w:t>
            </w: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bookmarkStart w:id="0" w:name="_GoBack"/>
            <w:bookmarkEnd w:id="0"/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inline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grid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,responsive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top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,float,flex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right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,content box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position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>radius,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flex,center,z-index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</w:rPr>
              <w:t xml:space="preserve">-Lê Văn </w:t>
            </w:r>
            <w:r>
              <w:rPr>
                <w:rFonts w:hint="default" w:ascii="Times New Roman" w:hAnsi="Times New Roman" w:eastAsia="SimSun" w:cs="Times New Roman"/>
                <w:i w:val="0"/>
                <w:iCs w:val="0"/>
                <w:color w:val="000000"/>
                <w:sz w:val="26"/>
                <w:szCs w:val="26"/>
                <w:u w:val="none"/>
                <w:vertAlign w:val="baseline"/>
                <w:lang w:val="en-US"/>
              </w:rPr>
              <w:t>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>Đọc các tài liệu đã gửi của tutor và tìm hiểu trên jame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Hiểu về cách hoạt động của hashmap và cách triển khai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3 tuần 3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BAV08sKAQAACMEAAAVAAAAZHJzL21lZGlhL2ltYWdlMy5qcGVnASME3Pv/2P/gABBK&#10;RklGAAEBAQDcANwAAP/bAEMACAYGBwYFCAcHBwkJCAoMFA0MCwsMGRITDxQdGh8eHRocHCAkLicg&#10;IiwjHBwoNyksMDE0NDQfJzk9ODI8LjM0Mv/bAEMBCQkJDAsMGA0NGDIhHCEyMjIyMjIyMjIyMjIy&#10;MjIyMjIyMjIyMjIyMjIyMjIyMjIyMjIyMjIyMjIyMjIyMjIyMv/AABEIACAAIA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NYPAABkcnMvbWVkaWEvaW1hZ2UxLnBuZ1BLAQIUABQAAAAIAIdO4kCw&#10;neoW2wYAANYGAAAUAAAAAAAAAAEAIAAAAMkIAABkcnMvbWVkaWEvaW1hZ2UyLnBuZ1BLAQIUABQA&#10;AAAIAIdO4kBAV08sKAQAACMEAAAVAAAAAAAAAAEAIAAAAG4E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JAYAAGRycy9tZWRpYS9pbWFnZTEuanBlZ1BLAQIUABQAAAAIAIdO4kCeanDQogAAAJ0A&#10;AAAUAAAAAAAAAAEAIAAAAFAF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1D3B2EC6"/>
    <w:rsid w:val="27952750"/>
    <w:rsid w:val="29E56A71"/>
    <w:rsid w:val="2DA533AC"/>
    <w:rsid w:val="2E807AA7"/>
    <w:rsid w:val="34846DB6"/>
    <w:rsid w:val="3AE26695"/>
    <w:rsid w:val="43091509"/>
    <w:rsid w:val="4B2C15B8"/>
    <w:rsid w:val="5D1325FF"/>
    <w:rsid w:val="5DF12BDB"/>
    <w:rsid w:val="63AA400F"/>
    <w:rsid w:val="6DBA372C"/>
    <w:rsid w:val="7A637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qFormat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31</TotalTime>
  <ScaleCrop>false</ScaleCrop>
  <LinksUpToDate>false</LinksUpToDate>
  <CharactersWithSpaces>2287</CharactersWithSpaces>
  <Application>WPS Office_12.2.0.13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1-30T10:22:28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306</vt:lpwstr>
  </property>
  <property fmtid="{D5CDD505-2E9C-101B-9397-08002B2CF9AE}" pid="4" name="ICV">
    <vt:lpwstr>ABCE9E77397A46E4A65A4406D3BAD99F_13</vt:lpwstr>
  </property>
</Properties>
</file>